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F8C7" w14:textId="33F99894" w:rsidR="00925C7C" w:rsidRPr="005666B6" w:rsidRDefault="00925C7C" w:rsidP="00925C7C">
      <w:pPr>
        <w:rPr>
          <w:rFonts w:ascii="Calibri" w:hAnsi="Calibri" w:cs="Calibri"/>
          <w:b/>
          <w:bCs/>
          <w:sz w:val="32"/>
          <w:szCs w:val="32"/>
        </w:rPr>
      </w:pPr>
      <w:r w:rsidRPr="005666B6">
        <w:rPr>
          <w:rFonts w:ascii="Calibri" w:hAnsi="Calibri" w:cs="Calibri"/>
          <w:b/>
          <w:bCs/>
          <w:sz w:val="32"/>
          <w:szCs w:val="32"/>
        </w:rPr>
        <w:t xml:space="preserve">CynerG Group AB:s </w:t>
      </w:r>
      <w:r w:rsidR="00350CD3" w:rsidRPr="005666B6">
        <w:rPr>
          <w:rFonts w:ascii="Calibri" w:hAnsi="Calibri" w:cs="Calibri"/>
          <w:b/>
          <w:bCs/>
          <w:sz w:val="32"/>
          <w:szCs w:val="32"/>
        </w:rPr>
        <w:t>Arbetsmiljöpolicy</w:t>
      </w:r>
    </w:p>
    <w:p w14:paraId="42E4C688" w14:textId="77777777" w:rsidR="00925C7C" w:rsidRDefault="00925C7C" w:rsidP="00925C7C"/>
    <w:p w14:paraId="33C585E3" w14:textId="39BAB8FF" w:rsidR="008B35F4" w:rsidRPr="005666B6" w:rsidRDefault="008B35F4" w:rsidP="008B35F4">
      <w:p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Vision:</w:t>
      </w:r>
      <w:r w:rsidRPr="005666B6">
        <w:rPr>
          <w:rFonts w:ascii="Calibri" w:hAnsi="Calibri" w:cs="Calibri"/>
        </w:rPr>
        <w:t xml:space="preserve"> </w:t>
      </w:r>
      <w:r w:rsidR="00B847D9" w:rsidRPr="005666B6">
        <w:rPr>
          <w:rFonts w:ascii="Calibri" w:hAnsi="Calibri" w:cs="Calibri"/>
        </w:rPr>
        <w:t>Att vara en betrodd partner som bidrar till våra kunders framgång</w:t>
      </w:r>
      <w:r w:rsidR="00E722AE" w:rsidRPr="005666B6">
        <w:rPr>
          <w:rFonts w:ascii="Calibri" w:hAnsi="Calibri" w:cs="Calibri"/>
        </w:rPr>
        <w:t xml:space="preserve"> samt</w:t>
      </w:r>
      <w:r w:rsidRPr="005666B6">
        <w:rPr>
          <w:rFonts w:ascii="Calibri" w:hAnsi="Calibri" w:cs="Calibri"/>
        </w:rPr>
        <w:t xml:space="preserve"> prioriterar medarbetarnas hälsa och säkerhet, och som skapar en trygg och stimulerande arbetsmiljö.</w:t>
      </w:r>
    </w:p>
    <w:p w14:paraId="691C039F" w14:textId="77777777" w:rsidR="009A6C29" w:rsidRPr="005666B6" w:rsidRDefault="009A6C29" w:rsidP="008B35F4">
      <w:pPr>
        <w:rPr>
          <w:rFonts w:ascii="Calibri" w:hAnsi="Calibri" w:cs="Calibri"/>
        </w:rPr>
      </w:pPr>
    </w:p>
    <w:p w14:paraId="2162B727" w14:textId="77777777" w:rsidR="008B35F4" w:rsidRPr="005666B6" w:rsidRDefault="008B35F4" w:rsidP="008B35F4">
      <w:pPr>
        <w:rPr>
          <w:rFonts w:ascii="Calibri" w:hAnsi="Calibri" w:cs="Calibri"/>
          <w:b/>
          <w:bCs/>
          <w:sz w:val="28"/>
          <w:szCs w:val="28"/>
        </w:rPr>
      </w:pPr>
      <w:r w:rsidRPr="005666B6">
        <w:rPr>
          <w:rFonts w:ascii="Calibri" w:hAnsi="Calibri" w:cs="Calibri"/>
          <w:b/>
          <w:bCs/>
          <w:sz w:val="28"/>
          <w:szCs w:val="28"/>
        </w:rPr>
        <w:t>Mål:</w:t>
      </w:r>
    </w:p>
    <w:p w14:paraId="54206298" w14:textId="77777777" w:rsidR="008B35F4" w:rsidRPr="005666B6" w:rsidRDefault="008B35F4" w:rsidP="00E722AE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236621">
        <w:rPr>
          <w:rFonts w:ascii="Calibri" w:hAnsi="Calibri" w:cs="Calibri"/>
          <w:b/>
          <w:bCs/>
        </w:rPr>
        <w:t>Förebygga ohälsa och olyckor:</w:t>
      </w:r>
      <w:r w:rsidRPr="005666B6">
        <w:rPr>
          <w:rFonts w:ascii="Calibri" w:hAnsi="Calibri" w:cs="Calibri"/>
        </w:rPr>
        <w:t xml:space="preserve"> Vi ska aktivt arbeta för att förebygga alla typer av ohälsa och olyckor i arbetsmiljön.</w:t>
      </w:r>
    </w:p>
    <w:p w14:paraId="797335F6" w14:textId="77777777" w:rsidR="008B35F4" w:rsidRPr="005666B6" w:rsidRDefault="008B35F4" w:rsidP="00E722AE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236621">
        <w:rPr>
          <w:rFonts w:ascii="Calibri" w:hAnsi="Calibri" w:cs="Calibri"/>
          <w:b/>
          <w:bCs/>
        </w:rPr>
        <w:t>Utveckla en säker arbetskultur:</w:t>
      </w:r>
      <w:r w:rsidRPr="005666B6">
        <w:rPr>
          <w:rFonts w:ascii="Calibri" w:hAnsi="Calibri" w:cs="Calibri"/>
        </w:rPr>
        <w:t xml:space="preserve"> Vi ska skapa en säkerhetsmedveten kultur där alla medarbetare tar ansvar för sin egen och andras säkerhet.</w:t>
      </w:r>
    </w:p>
    <w:p w14:paraId="53EA08EA" w14:textId="77777777" w:rsidR="008B35F4" w:rsidRPr="005666B6" w:rsidRDefault="008B35F4" w:rsidP="00E722AE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236621">
        <w:rPr>
          <w:rFonts w:ascii="Calibri" w:hAnsi="Calibri" w:cs="Calibri"/>
          <w:b/>
          <w:bCs/>
        </w:rPr>
        <w:t>Följa lagar och regler:</w:t>
      </w:r>
      <w:r w:rsidRPr="005666B6">
        <w:rPr>
          <w:rFonts w:ascii="Calibri" w:hAnsi="Calibri" w:cs="Calibri"/>
        </w:rPr>
        <w:t xml:space="preserve"> Vi ska alltid följa gällande lagar och förordningar inom arbetsmiljöområdet.</w:t>
      </w:r>
    </w:p>
    <w:p w14:paraId="5464DE3C" w14:textId="77777777" w:rsidR="008B35F4" w:rsidRPr="005666B6" w:rsidRDefault="008B35F4" w:rsidP="00E722AE">
      <w:pPr>
        <w:pStyle w:val="Liststycke"/>
        <w:numPr>
          <w:ilvl w:val="0"/>
          <w:numId w:val="3"/>
        </w:numPr>
        <w:rPr>
          <w:rFonts w:ascii="Calibri" w:hAnsi="Calibri" w:cs="Calibri"/>
        </w:rPr>
      </w:pPr>
      <w:r w:rsidRPr="00236621">
        <w:rPr>
          <w:rFonts w:ascii="Calibri" w:hAnsi="Calibri" w:cs="Calibri"/>
          <w:b/>
          <w:bCs/>
        </w:rPr>
        <w:t>Kontinuerlig förbättring:</w:t>
      </w:r>
      <w:r w:rsidRPr="005666B6">
        <w:rPr>
          <w:rFonts w:ascii="Calibri" w:hAnsi="Calibri" w:cs="Calibri"/>
        </w:rPr>
        <w:t xml:space="preserve"> Vi ska ständigt arbeta med att förbättra vår arbetsmiljö.</w:t>
      </w:r>
    </w:p>
    <w:p w14:paraId="5DE3BC63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3CAE8CD9" w14:textId="77777777" w:rsidR="008B35F4" w:rsidRPr="005666B6" w:rsidRDefault="008B35F4" w:rsidP="008B35F4">
      <w:pPr>
        <w:rPr>
          <w:rFonts w:ascii="Calibri" w:hAnsi="Calibri" w:cs="Calibri"/>
          <w:b/>
          <w:bCs/>
          <w:sz w:val="28"/>
          <w:szCs w:val="28"/>
        </w:rPr>
      </w:pPr>
      <w:r w:rsidRPr="005666B6">
        <w:rPr>
          <w:rFonts w:ascii="Calibri" w:hAnsi="Calibri" w:cs="Calibri"/>
          <w:b/>
          <w:bCs/>
          <w:sz w:val="28"/>
          <w:szCs w:val="28"/>
        </w:rPr>
        <w:t>Åtgärder:</w:t>
      </w:r>
    </w:p>
    <w:p w14:paraId="2B0980A9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Riskanalyser:</w:t>
      </w:r>
      <w:r w:rsidRPr="005666B6">
        <w:rPr>
          <w:rFonts w:ascii="Calibri" w:hAnsi="Calibri" w:cs="Calibri"/>
        </w:rPr>
        <w:t xml:space="preserve"> Vi ska genomföra regelbundna riskanalyser för att identifiera och åtgärda risker i arbetsmiljön.</w:t>
      </w:r>
    </w:p>
    <w:p w14:paraId="2699A0F2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Utbildning:</w:t>
      </w:r>
      <w:r w:rsidRPr="005666B6">
        <w:rPr>
          <w:rFonts w:ascii="Calibri" w:hAnsi="Calibri" w:cs="Calibri"/>
        </w:rPr>
        <w:t xml:space="preserve"> Vi ska erbjuda alla medarbetare nödvändig utbildning i arbetsmiljöfrågor.</w:t>
      </w:r>
    </w:p>
    <w:p w14:paraId="6EC03DAD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Samarbete:</w:t>
      </w:r>
      <w:r w:rsidRPr="005666B6">
        <w:rPr>
          <w:rFonts w:ascii="Calibri" w:hAnsi="Calibri" w:cs="Calibri"/>
        </w:rPr>
        <w:t xml:space="preserve"> Vi ska ha ett nära samarbete med våra kunder och leverantörer för att säkerställa en säker arbetsmiljö i alla led.</w:t>
      </w:r>
    </w:p>
    <w:p w14:paraId="600B06EA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Ergonomi:</w:t>
      </w:r>
      <w:r w:rsidRPr="005666B6">
        <w:rPr>
          <w:rFonts w:ascii="Calibri" w:hAnsi="Calibri" w:cs="Calibri"/>
        </w:rPr>
        <w:t xml:space="preserve"> Vi ska arbeta för att skapa ergonomiska arbetsplatser och minska risken för belastningsskador.</w:t>
      </w:r>
    </w:p>
    <w:p w14:paraId="22151C98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Psykosocial arbetsmiljö:</w:t>
      </w:r>
      <w:r w:rsidRPr="005666B6">
        <w:rPr>
          <w:rFonts w:ascii="Calibri" w:hAnsi="Calibri" w:cs="Calibri"/>
        </w:rPr>
        <w:t xml:space="preserve"> Vi ska främja en positiv psykosocial arbetsmiljö genom att skapa en öppen och tillåtande atmosfär.</w:t>
      </w:r>
    </w:p>
    <w:p w14:paraId="1EF6C80A" w14:textId="77777777" w:rsidR="008B35F4" w:rsidRPr="005666B6" w:rsidRDefault="008B35F4" w:rsidP="00D73530">
      <w:pPr>
        <w:pStyle w:val="Liststycke"/>
        <w:numPr>
          <w:ilvl w:val="0"/>
          <w:numId w:val="4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Information och samråd:</w:t>
      </w:r>
      <w:r w:rsidRPr="005666B6">
        <w:rPr>
          <w:rFonts w:ascii="Calibri" w:hAnsi="Calibri" w:cs="Calibri"/>
        </w:rPr>
        <w:t xml:space="preserve"> Vi ska informera och samråda med medarbetarna om arbetsmiljöfrågor.</w:t>
      </w:r>
    </w:p>
    <w:p w14:paraId="31E5306F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7C64F2C8" w14:textId="77777777" w:rsidR="008B35F4" w:rsidRPr="005666B6" w:rsidRDefault="008B35F4" w:rsidP="008B35F4">
      <w:pPr>
        <w:rPr>
          <w:rFonts w:ascii="Calibri" w:hAnsi="Calibri" w:cs="Calibri"/>
          <w:b/>
          <w:bCs/>
          <w:sz w:val="28"/>
          <w:szCs w:val="28"/>
        </w:rPr>
      </w:pPr>
      <w:r w:rsidRPr="005666B6">
        <w:rPr>
          <w:rFonts w:ascii="Calibri" w:hAnsi="Calibri" w:cs="Calibri"/>
          <w:b/>
          <w:bCs/>
          <w:sz w:val="28"/>
          <w:szCs w:val="28"/>
        </w:rPr>
        <w:t>Specifika åtgärder för arbete i kunders system:</w:t>
      </w:r>
    </w:p>
    <w:p w14:paraId="1B96F776" w14:textId="77777777" w:rsidR="008B35F4" w:rsidRPr="005666B6" w:rsidRDefault="008B35F4" w:rsidP="009A6C29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Säker åtkomst:</w:t>
      </w:r>
      <w:r w:rsidRPr="005666B6">
        <w:rPr>
          <w:rFonts w:ascii="Calibri" w:hAnsi="Calibri" w:cs="Calibri"/>
        </w:rPr>
        <w:t xml:space="preserve"> Vi ska säkerställa att alla medarbetare har rätt behörighet och utbildning för att arbeta i kunders system.</w:t>
      </w:r>
    </w:p>
    <w:p w14:paraId="09A022F7" w14:textId="77777777" w:rsidR="008B35F4" w:rsidRPr="005666B6" w:rsidRDefault="008B35F4" w:rsidP="009A6C29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Informationssäkerhet:</w:t>
      </w:r>
      <w:r w:rsidRPr="005666B6">
        <w:rPr>
          <w:rFonts w:ascii="Calibri" w:hAnsi="Calibri" w:cs="Calibri"/>
        </w:rPr>
        <w:t xml:space="preserve"> Vi ska skydda kundernas information genom att följa våra säkerhetsrutiner och gällande lagar.</w:t>
      </w:r>
    </w:p>
    <w:p w14:paraId="5F6A20F1" w14:textId="77777777" w:rsidR="008B35F4" w:rsidRPr="005666B6" w:rsidRDefault="008B35F4" w:rsidP="009A6C29">
      <w:pPr>
        <w:pStyle w:val="Liststycke"/>
        <w:numPr>
          <w:ilvl w:val="0"/>
          <w:numId w:val="5"/>
        </w:num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Avtal:</w:t>
      </w:r>
      <w:r w:rsidRPr="005666B6">
        <w:rPr>
          <w:rFonts w:ascii="Calibri" w:hAnsi="Calibri" w:cs="Calibri"/>
        </w:rPr>
        <w:t xml:space="preserve"> Vi ska ha tydliga avtal med våra kunder som reglerar arbetsmiljön och informationssäkerheten.</w:t>
      </w:r>
    </w:p>
    <w:p w14:paraId="05ED206F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68817CA8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4C9F070E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725AF5B7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311BC780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3D234AC2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7476C4D5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7DA432FA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2866438B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2A0E2FE0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696B4689" w14:textId="77777777" w:rsidR="009A6C29" w:rsidRPr="005666B6" w:rsidRDefault="009A6C29" w:rsidP="009A6C29">
      <w:pPr>
        <w:pStyle w:val="Liststycke"/>
        <w:rPr>
          <w:rFonts w:ascii="Calibri" w:hAnsi="Calibri" w:cs="Calibri"/>
        </w:rPr>
      </w:pPr>
    </w:p>
    <w:p w14:paraId="057E94C5" w14:textId="77777777" w:rsidR="008B35F4" w:rsidRPr="005666B6" w:rsidRDefault="008B35F4" w:rsidP="008B35F4">
      <w:pPr>
        <w:rPr>
          <w:rFonts w:ascii="Calibri" w:hAnsi="Calibri" w:cs="Calibri"/>
          <w:b/>
          <w:bCs/>
          <w:sz w:val="28"/>
          <w:szCs w:val="28"/>
        </w:rPr>
      </w:pPr>
      <w:r w:rsidRPr="005666B6">
        <w:rPr>
          <w:rFonts w:ascii="Calibri" w:hAnsi="Calibri" w:cs="Calibri"/>
          <w:b/>
          <w:bCs/>
          <w:sz w:val="28"/>
          <w:szCs w:val="28"/>
        </w:rPr>
        <w:t>Uppföljning och förbättring:</w:t>
      </w:r>
    </w:p>
    <w:p w14:paraId="6FF9C437" w14:textId="77777777" w:rsidR="008B35F4" w:rsidRPr="005666B6" w:rsidRDefault="008B35F4" w:rsidP="008B35F4">
      <w:p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Regelbunden uppföljning:</w:t>
      </w:r>
      <w:r w:rsidRPr="005666B6">
        <w:rPr>
          <w:rFonts w:ascii="Calibri" w:hAnsi="Calibri" w:cs="Calibri"/>
        </w:rPr>
        <w:t xml:space="preserve"> Vi ska regelbundet följa upp arbetsmiljön och vidta nödvändiga åtgärder.</w:t>
      </w:r>
    </w:p>
    <w:p w14:paraId="5BE95974" w14:textId="77777777" w:rsidR="008B35F4" w:rsidRPr="005666B6" w:rsidRDefault="008B35F4" w:rsidP="008B35F4">
      <w:p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Medarbetarundersökningar:</w:t>
      </w:r>
      <w:r w:rsidRPr="005666B6">
        <w:rPr>
          <w:rFonts w:ascii="Calibri" w:hAnsi="Calibri" w:cs="Calibri"/>
        </w:rPr>
        <w:t xml:space="preserve"> Vi ska genomföra medarbetarundersökningar för att få feedback på arbetsmiljön.</w:t>
      </w:r>
    </w:p>
    <w:p w14:paraId="2219B180" w14:textId="77777777" w:rsidR="008B35F4" w:rsidRPr="005666B6" w:rsidRDefault="008B35F4" w:rsidP="008B35F4">
      <w:pPr>
        <w:rPr>
          <w:rFonts w:ascii="Calibri" w:hAnsi="Calibri" w:cs="Calibri"/>
        </w:rPr>
      </w:pPr>
      <w:r w:rsidRPr="005666B6">
        <w:rPr>
          <w:rFonts w:ascii="Calibri" w:hAnsi="Calibri" w:cs="Calibri"/>
          <w:b/>
          <w:bCs/>
        </w:rPr>
        <w:t>Avvikelsehantering:</w:t>
      </w:r>
      <w:r w:rsidRPr="005666B6">
        <w:rPr>
          <w:rFonts w:ascii="Calibri" w:hAnsi="Calibri" w:cs="Calibri"/>
        </w:rPr>
        <w:t xml:space="preserve"> Vi ska ha en effektiv process för att hantera avvikelser och tillbud.</w:t>
      </w:r>
    </w:p>
    <w:p w14:paraId="52CEBD3F" w14:textId="77777777" w:rsidR="009A6C29" w:rsidRPr="005666B6" w:rsidRDefault="009A6C29" w:rsidP="008B35F4">
      <w:pPr>
        <w:rPr>
          <w:rFonts w:ascii="Calibri" w:hAnsi="Calibri" w:cs="Calibri"/>
        </w:rPr>
      </w:pPr>
    </w:p>
    <w:p w14:paraId="2A8A085A" w14:textId="4EBB46BA" w:rsidR="003F24E5" w:rsidRPr="005666B6" w:rsidRDefault="008B35F4" w:rsidP="008B35F4">
      <w:pPr>
        <w:rPr>
          <w:rFonts w:ascii="Calibri" w:hAnsi="Calibri" w:cs="Calibri"/>
        </w:rPr>
      </w:pPr>
      <w:r w:rsidRPr="005666B6">
        <w:rPr>
          <w:rFonts w:ascii="Calibri" w:hAnsi="Calibri" w:cs="Calibri"/>
        </w:rPr>
        <w:t>Genom att följa denna arbetsmiljöpolicy säkerställer vi en trygg och hälsosam arbetsplats för alla våra medarbetare.</w:t>
      </w:r>
    </w:p>
    <w:p w14:paraId="7E575852" w14:textId="77777777" w:rsidR="008B35F4" w:rsidRPr="005666B6" w:rsidRDefault="008B35F4" w:rsidP="00925C7C">
      <w:pPr>
        <w:rPr>
          <w:rFonts w:ascii="Calibri" w:hAnsi="Calibri" w:cs="Calibri"/>
        </w:rPr>
      </w:pPr>
    </w:p>
    <w:p w14:paraId="1DEDB6ED" w14:textId="055FDC27" w:rsidR="003F24E5" w:rsidRPr="005666B6" w:rsidRDefault="003F24E5" w:rsidP="00925C7C">
      <w:pPr>
        <w:rPr>
          <w:rFonts w:ascii="Calibri" w:hAnsi="Calibri" w:cs="Calibri"/>
        </w:rPr>
      </w:pPr>
      <w:r w:rsidRPr="005666B6">
        <w:rPr>
          <w:rFonts w:ascii="Calibri" w:hAnsi="Calibri" w:cs="Calibri"/>
        </w:rPr>
        <w:t xml:space="preserve">Denna </w:t>
      </w:r>
      <w:r w:rsidR="005666B6" w:rsidRPr="005666B6">
        <w:rPr>
          <w:rFonts w:ascii="Calibri" w:hAnsi="Calibri" w:cs="Calibri"/>
        </w:rPr>
        <w:t>arbetsmiljö</w:t>
      </w:r>
      <w:r w:rsidRPr="005666B6">
        <w:rPr>
          <w:rFonts w:ascii="Calibri" w:hAnsi="Calibri" w:cs="Calibri"/>
        </w:rPr>
        <w:t>policy skall omprövas årligen</w:t>
      </w:r>
    </w:p>
    <w:p w14:paraId="0FB6EC2C" w14:textId="330EA739" w:rsidR="003F24E5" w:rsidRPr="005666B6" w:rsidRDefault="003F24E5" w:rsidP="00925C7C">
      <w:pPr>
        <w:rPr>
          <w:rFonts w:ascii="Calibri" w:hAnsi="Calibri" w:cs="Calibri"/>
        </w:rPr>
      </w:pPr>
      <w:r w:rsidRPr="005666B6">
        <w:rPr>
          <w:rFonts w:ascii="Calibri" w:hAnsi="Calibri" w:cs="Calibri"/>
        </w:rPr>
        <w:t>CynerG Group AB, Krister Norström VD</w:t>
      </w:r>
    </w:p>
    <w:sectPr w:rsidR="003F24E5" w:rsidRPr="005666B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EBEAE" w14:textId="77777777" w:rsidR="004416D6" w:rsidRDefault="004416D6" w:rsidP="00925C7C">
      <w:pPr>
        <w:spacing w:after="0" w:line="240" w:lineRule="auto"/>
      </w:pPr>
      <w:r>
        <w:separator/>
      </w:r>
    </w:p>
  </w:endnote>
  <w:endnote w:type="continuationSeparator" w:id="0">
    <w:p w14:paraId="4B7FFAE6" w14:textId="77777777" w:rsidR="004416D6" w:rsidRDefault="004416D6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E3913" w14:textId="77777777" w:rsidR="004416D6" w:rsidRDefault="004416D6" w:rsidP="00925C7C">
      <w:pPr>
        <w:spacing w:after="0" w:line="240" w:lineRule="auto"/>
      </w:pPr>
      <w:r>
        <w:separator/>
      </w:r>
    </w:p>
  </w:footnote>
  <w:footnote w:type="continuationSeparator" w:id="0">
    <w:p w14:paraId="6F2E6F48" w14:textId="77777777" w:rsidR="004416D6" w:rsidRDefault="004416D6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77639" w14:textId="662659D8" w:rsidR="00925C7C" w:rsidRDefault="003F24E5">
    <w:pPr>
      <w:pStyle w:val="Sidhuvud"/>
    </w:pPr>
    <w:r>
      <w:tab/>
    </w:r>
    <w:r>
      <w:tab/>
      <w:t>2025-01-21</w:t>
    </w:r>
    <w:r w:rsidR="00925C7C">
      <w:rPr>
        <w:noProof/>
      </w:rPr>
      <w:drawing>
        <wp:anchor distT="0" distB="0" distL="114300" distR="114300" simplePos="0" relativeHeight="251658240" behindDoc="0" locked="0" layoutInCell="1" allowOverlap="1" wp14:anchorId="62BD0B4C" wp14:editId="7ACD7FDB">
          <wp:simplePos x="0" y="0"/>
          <wp:positionH relativeFrom="margin">
            <wp:align>left</wp:align>
          </wp:positionH>
          <wp:positionV relativeFrom="paragraph">
            <wp:posOffset>-36582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36BC2"/>
    <w:multiLevelType w:val="hybridMultilevel"/>
    <w:tmpl w:val="7E7E49D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D094D"/>
    <w:multiLevelType w:val="hybridMultilevel"/>
    <w:tmpl w:val="EB6049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779D6"/>
    <w:multiLevelType w:val="hybridMultilevel"/>
    <w:tmpl w:val="8F08A2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1"/>
  </w:num>
  <w:num w:numId="2" w16cid:durableId="1347095217">
    <w:abstractNumId w:val="3"/>
  </w:num>
  <w:num w:numId="3" w16cid:durableId="1748262102">
    <w:abstractNumId w:val="2"/>
  </w:num>
  <w:num w:numId="4" w16cid:durableId="158348898">
    <w:abstractNumId w:val="4"/>
  </w:num>
  <w:num w:numId="5" w16cid:durableId="1974291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jA3MTAyMDA2MLNU0lEKTi0uzszPAykwrAUAUxVIsCwAAAA="/>
  </w:docVars>
  <w:rsids>
    <w:rsidRoot w:val="00925C7C"/>
    <w:rsid w:val="001F2CFF"/>
    <w:rsid w:val="00236621"/>
    <w:rsid w:val="00266FB4"/>
    <w:rsid w:val="00304652"/>
    <w:rsid w:val="00350CD3"/>
    <w:rsid w:val="003F24E5"/>
    <w:rsid w:val="004416D6"/>
    <w:rsid w:val="005666B6"/>
    <w:rsid w:val="00720513"/>
    <w:rsid w:val="008B35F4"/>
    <w:rsid w:val="00925C7C"/>
    <w:rsid w:val="009A6C29"/>
    <w:rsid w:val="00B847D9"/>
    <w:rsid w:val="00D73530"/>
    <w:rsid w:val="00DD6738"/>
    <w:rsid w:val="00E7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BDFB8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5</Words>
  <Characters>1939</Characters>
  <Application>Microsoft Office Word</Application>
  <DocSecurity>0</DocSecurity>
  <Lines>57</Lines>
  <Paragraphs>2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3</cp:revision>
  <dcterms:created xsi:type="dcterms:W3CDTF">2025-01-21T09:28:00Z</dcterms:created>
  <dcterms:modified xsi:type="dcterms:W3CDTF">2025-01-2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